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03D09" w14:textId="4407552B" w:rsidR="002160D9" w:rsidRDefault="00091315">
      <w:pPr>
        <w:rPr>
          <w:rFonts w:ascii="Times New Roman" w:hAnsi="Times New Roman" w:cs="Times New Roman"/>
          <w:b/>
          <w:sz w:val="32"/>
          <w:szCs w:val="32"/>
        </w:rPr>
      </w:pPr>
      <w:r w:rsidRPr="00E87B92">
        <w:rPr>
          <w:rFonts w:ascii="Times New Roman" w:hAnsi="Times New Roman" w:cs="Times New Roman"/>
          <w:b/>
          <w:sz w:val="32"/>
          <w:szCs w:val="32"/>
        </w:rPr>
        <w:t xml:space="preserve">  </w:t>
      </w:r>
      <w:r w:rsidR="00E87B92">
        <w:rPr>
          <w:rFonts w:ascii="Times New Roman" w:hAnsi="Times New Roman" w:cs="Times New Roman"/>
          <w:b/>
          <w:sz w:val="32"/>
          <w:szCs w:val="32"/>
        </w:rPr>
        <w:t xml:space="preserve">       </w:t>
      </w:r>
      <w:r w:rsidR="0073334D">
        <w:rPr>
          <w:rFonts w:ascii="Times New Roman" w:hAnsi="Times New Roman" w:cs="Times New Roman"/>
          <w:b/>
          <w:sz w:val="32"/>
          <w:szCs w:val="32"/>
        </w:rPr>
        <w:t xml:space="preserve">             </w:t>
      </w:r>
      <w:r w:rsidR="00E87B92">
        <w:rPr>
          <w:rFonts w:ascii="Times New Roman" w:hAnsi="Times New Roman" w:cs="Times New Roman"/>
          <w:b/>
          <w:sz w:val="32"/>
          <w:szCs w:val="32"/>
        </w:rPr>
        <w:t xml:space="preserve">  </w:t>
      </w:r>
      <w:r w:rsidRPr="00E87B92">
        <w:rPr>
          <w:rFonts w:ascii="Times New Roman" w:hAnsi="Times New Roman" w:cs="Times New Roman"/>
          <w:b/>
          <w:sz w:val="32"/>
          <w:szCs w:val="32"/>
        </w:rPr>
        <w:t xml:space="preserve">Assignment </w:t>
      </w:r>
      <w:r w:rsidR="00F31FC8">
        <w:rPr>
          <w:rFonts w:ascii="Times New Roman" w:hAnsi="Times New Roman" w:cs="Times New Roman"/>
          <w:b/>
          <w:sz w:val="32"/>
          <w:szCs w:val="32"/>
        </w:rPr>
        <w:t>1</w:t>
      </w:r>
      <w:r w:rsidRPr="00E87B92">
        <w:rPr>
          <w:rFonts w:ascii="Times New Roman" w:hAnsi="Times New Roman" w:cs="Times New Roman"/>
          <w:b/>
          <w:sz w:val="32"/>
          <w:szCs w:val="32"/>
        </w:rPr>
        <w:t xml:space="preserve">   </w:t>
      </w:r>
      <w:r w:rsidR="00E87B92">
        <w:rPr>
          <w:rFonts w:ascii="Times New Roman" w:hAnsi="Times New Roman" w:cs="Times New Roman"/>
          <w:b/>
          <w:sz w:val="32"/>
          <w:szCs w:val="32"/>
        </w:rPr>
        <w:t xml:space="preserve">   </w:t>
      </w:r>
      <w:r w:rsidR="0073334D">
        <w:rPr>
          <w:rFonts w:ascii="Times New Roman" w:hAnsi="Times New Roman" w:cs="Times New Roman"/>
          <w:b/>
          <w:sz w:val="32"/>
          <w:szCs w:val="32"/>
        </w:rPr>
        <w:t xml:space="preserve">               </w:t>
      </w:r>
      <w:r w:rsidR="00E87B92">
        <w:rPr>
          <w:rFonts w:ascii="Times New Roman" w:hAnsi="Times New Roman" w:cs="Times New Roman"/>
          <w:b/>
          <w:sz w:val="32"/>
          <w:szCs w:val="32"/>
        </w:rPr>
        <w:t xml:space="preserve">   </w:t>
      </w:r>
    </w:p>
    <w:p w14:paraId="10E26BB2" w14:textId="1E78FD64" w:rsidR="006843FA" w:rsidRPr="00E87B92" w:rsidRDefault="00846578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ue Date</w:t>
      </w:r>
      <w:r w:rsidR="006C6A89">
        <w:rPr>
          <w:rFonts w:ascii="Times New Roman" w:hAnsi="Times New Roman" w:cs="Times New Roman"/>
          <w:b/>
          <w:sz w:val="32"/>
          <w:szCs w:val="32"/>
        </w:rPr>
        <w:t xml:space="preserve">:   </w:t>
      </w:r>
      <w:r w:rsidR="00BD69FB">
        <w:rPr>
          <w:rFonts w:ascii="Times New Roman" w:hAnsi="Times New Roman" w:cs="Times New Roman"/>
          <w:b/>
          <w:sz w:val="32"/>
          <w:szCs w:val="32"/>
        </w:rPr>
        <w:t>23</w:t>
      </w:r>
      <w:r w:rsidR="00BD69FB" w:rsidRPr="00BD69FB">
        <w:rPr>
          <w:rFonts w:ascii="Times New Roman" w:hAnsi="Times New Roman" w:cs="Times New Roman"/>
          <w:b/>
          <w:sz w:val="32"/>
          <w:szCs w:val="32"/>
          <w:vertAlign w:val="superscript"/>
        </w:rPr>
        <w:t>rd</w:t>
      </w:r>
      <w:r w:rsidR="00BD69FB">
        <w:rPr>
          <w:rFonts w:ascii="Times New Roman" w:hAnsi="Times New Roman" w:cs="Times New Roman"/>
          <w:b/>
          <w:sz w:val="32"/>
          <w:szCs w:val="32"/>
        </w:rPr>
        <w:t xml:space="preserve"> Sept, 2021</w:t>
      </w:r>
      <w:r w:rsidR="006C6A89">
        <w:rPr>
          <w:rFonts w:ascii="Times New Roman" w:hAnsi="Times New Roman" w:cs="Times New Roman"/>
          <w:b/>
          <w:sz w:val="32"/>
          <w:szCs w:val="32"/>
        </w:rPr>
        <w:t xml:space="preserve">        </w:t>
      </w:r>
      <w:r w:rsidR="0073334D">
        <w:rPr>
          <w:rFonts w:ascii="Times New Roman" w:hAnsi="Times New Roman" w:cs="Times New Roman"/>
          <w:b/>
          <w:sz w:val="32"/>
          <w:szCs w:val="32"/>
        </w:rPr>
        <w:t xml:space="preserve">                                     </w:t>
      </w:r>
      <w:r w:rsidR="006C6A89">
        <w:rPr>
          <w:rFonts w:ascii="Times New Roman" w:hAnsi="Times New Roman" w:cs="Times New Roman"/>
          <w:b/>
          <w:sz w:val="32"/>
          <w:szCs w:val="32"/>
        </w:rPr>
        <w:t xml:space="preserve"> 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594A5505" w14:textId="77777777" w:rsidR="00091315" w:rsidRPr="00E87B92" w:rsidRDefault="00091315">
      <w:pPr>
        <w:rPr>
          <w:rFonts w:ascii="Times New Roman" w:hAnsi="Times New Roman" w:cs="Times New Roman"/>
          <w:sz w:val="32"/>
          <w:szCs w:val="32"/>
        </w:rPr>
      </w:pPr>
      <w:r w:rsidRPr="00E87B92">
        <w:rPr>
          <w:rFonts w:ascii="Times New Roman" w:hAnsi="Times New Roman" w:cs="Times New Roman"/>
          <w:sz w:val="32"/>
          <w:szCs w:val="32"/>
        </w:rPr>
        <w:t>Instructions:</w:t>
      </w:r>
    </w:p>
    <w:p w14:paraId="13AC73FD" w14:textId="77777777" w:rsidR="00091315" w:rsidRPr="00E87B92" w:rsidRDefault="00091315" w:rsidP="000913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E87B92">
        <w:rPr>
          <w:rFonts w:ascii="Times New Roman" w:hAnsi="Times New Roman" w:cs="Times New Roman"/>
          <w:sz w:val="32"/>
          <w:szCs w:val="32"/>
        </w:rPr>
        <w:t>Answer ALL questions in the spaces allocated.</w:t>
      </w:r>
    </w:p>
    <w:p w14:paraId="59EA7C36" w14:textId="77777777" w:rsidR="00091315" w:rsidRPr="00E87B92" w:rsidRDefault="00091315" w:rsidP="000913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E87B92">
        <w:rPr>
          <w:rFonts w:ascii="Times New Roman" w:hAnsi="Times New Roman" w:cs="Times New Roman"/>
          <w:sz w:val="32"/>
          <w:szCs w:val="32"/>
        </w:rPr>
        <w:t xml:space="preserve">In this assignment, you are required to show all your working. </w:t>
      </w:r>
    </w:p>
    <w:p w14:paraId="13AC1284" w14:textId="1A7B48FD" w:rsidR="0091182A" w:rsidRDefault="0091182A" w:rsidP="000913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Your </w:t>
      </w:r>
      <w:r w:rsidR="00846578">
        <w:rPr>
          <w:rFonts w:ascii="Times New Roman" w:hAnsi="Times New Roman" w:cs="Times New Roman"/>
          <w:sz w:val="32"/>
          <w:szCs w:val="32"/>
        </w:rPr>
        <w:t>answers must be written</w:t>
      </w:r>
      <w:r>
        <w:rPr>
          <w:rFonts w:ascii="Times New Roman" w:hAnsi="Times New Roman" w:cs="Times New Roman"/>
          <w:sz w:val="32"/>
          <w:szCs w:val="32"/>
        </w:rPr>
        <w:t xml:space="preserve"> in the spaces </w:t>
      </w:r>
      <w:r w:rsidR="00846578">
        <w:rPr>
          <w:rFonts w:ascii="Times New Roman" w:hAnsi="Times New Roman" w:cs="Times New Roman"/>
          <w:sz w:val="32"/>
          <w:szCs w:val="32"/>
        </w:rPr>
        <w:t>provided</w:t>
      </w:r>
      <w:r>
        <w:rPr>
          <w:rFonts w:ascii="Times New Roman" w:hAnsi="Times New Roman" w:cs="Times New Roman"/>
          <w:sz w:val="32"/>
          <w:szCs w:val="32"/>
        </w:rPr>
        <w:t xml:space="preserve">. You can adjust the spaces allocated for the </w:t>
      </w:r>
      <w:r w:rsidR="00F31FC8">
        <w:rPr>
          <w:rFonts w:ascii="Times New Roman" w:hAnsi="Times New Roman" w:cs="Times New Roman"/>
          <w:sz w:val="32"/>
          <w:szCs w:val="32"/>
        </w:rPr>
        <w:t>answers</w:t>
      </w:r>
      <w:r>
        <w:rPr>
          <w:rFonts w:ascii="Times New Roman" w:hAnsi="Times New Roman" w:cs="Times New Roman"/>
          <w:sz w:val="32"/>
          <w:szCs w:val="32"/>
        </w:rPr>
        <w:t xml:space="preserve"> if you need more space.</w:t>
      </w:r>
      <w:r w:rsidR="00171592">
        <w:rPr>
          <w:rFonts w:ascii="Times New Roman" w:hAnsi="Times New Roman" w:cs="Times New Roman"/>
          <w:sz w:val="32"/>
          <w:szCs w:val="32"/>
        </w:rPr>
        <w:t xml:space="preserve"> You can type your answers if you wish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4B4EFED6" w14:textId="77777777" w:rsidR="00FB09F1" w:rsidRDefault="00FB09F1" w:rsidP="000913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  <w:u w:val="single"/>
        </w:rPr>
      </w:pPr>
      <w:r w:rsidRPr="00FB09F1">
        <w:rPr>
          <w:rFonts w:ascii="Times New Roman" w:hAnsi="Times New Roman" w:cs="Times New Roman"/>
          <w:i/>
          <w:sz w:val="32"/>
          <w:szCs w:val="32"/>
          <w:u w:val="single"/>
        </w:rPr>
        <w:t>The lecturer maintains the right to call students in individually and ask them questions on the assignments. This may result in an adjustment of the final assignment grade.</w:t>
      </w:r>
    </w:p>
    <w:p w14:paraId="30932A04" w14:textId="182D419D" w:rsidR="006C6A89" w:rsidRPr="0073334D" w:rsidRDefault="00C93984" w:rsidP="000913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</w:pPr>
      <w:proofErr w:type="gramStart"/>
      <w:r>
        <w:rPr>
          <w:rFonts w:ascii="Times New Roman" w:hAnsi="Times New Roman" w:cs="Times New Roman"/>
          <w:i/>
          <w:sz w:val="32"/>
          <w:szCs w:val="32"/>
          <w:u w:val="single"/>
        </w:rPr>
        <w:t>Upload</w:t>
      </w:r>
      <w:r w:rsidR="006C6A89">
        <w:rPr>
          <w:rFonts w:ascii="Times New Roman" w:hAnsi="Times New Roman" w:cs="Times New Roman"/>
          <w:i/>
          <w:sz w:val="32"/>
          <w:szCs w:val="32"/>
          <w:u w:val="single"/>
        </w:rPr>
        <w:t xml:space="preserve">  (</w:t>
      </w:r>
      <w:proofErr w:type="spellStart"/>
      <w:proofErr w:type="gramEnd"/>
      <w:r w:rsidR="006C6A89">
        <w:rPr>
          <w:rFonts w:ascii="Times New Roman" w:hAnsi="Times New Roman" w:cs="Times New Roman"/>
          <w:i/>
          <w:sz w:val="32"/>
          <w:szCs w:val="32"/>
          <w:u w:val="single"/>
        </w:rPr>
        <w:t>i</w:t>
      </w:r>
      <w:proofErr w:type="spellEnd"/>
      <w:r w:rsidR="006C6A89">
        <w:rPr>
          <w:rFonts w:ascii="Times New Roman" w:hAnsi="Times New Roman" w:cs="Times New Roman"/>
          <w:i/>
          <w:sz w:val="32"/>
          <w:szCs w:val="32"/>
          <w:u w:val="single"/>
        </w:rPr>
        <w:t>) Your R code (ii) Your Data and (3) A softcopy of your assignment on myelearning</w:t>
      </w:r>
      <w:r w:rsidR="0073334D">
        <w:rPr>
          <w:rFonts w:ascii="Times New Roman" w:hAnsi="Times New Roman" w:cs="Times New Roman"/>
          <w:i/>
          <w:sz w:val="32"/>
          <w:szCs w:val="32"/>
          <w:u w:val="single"/>
        </w:rPr>
        <w:t xml:space="preserve"> as a pdf</w:t>
      </w:r>
      <w:r w:rsidR="006C6A89">
        <w:rPr>
          <w:rFonts w:ascii="Times New Roman" w:hAnsi="Times New Roman" w:cs="Times New Roman"/>
          <w:i/>
          <w:sz w:val="32"/>
          <w:szCs w:val="32"/>
          <w:u w:val="single"/>
        </w:rPr>
        <w:t>. In Dropbox 1.</w:t>
      </w:r>
      <w:r>
        <w:rPr>
          <w:rFonts w:ascii="Times New Roman" w:hAnsi="Times New Roman" w:cs="Times New Roman"/>
          <w:i/>
          <w:sz w:val="32"/>
          <w:szCs w:val="32"/>
          <w:u w:val="single"/>
        </w:rPr>
        <w:t xml:space="preserve"> </w:t>
      </w:r>
      <w:r w:rsidRPr="0073334D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 xml:space="preserve">DO NOT </w:t>
      </w:r>
      <w:r w:rsidR="00BD69FB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SUBMIT AS A SINGLE</w:t>
      </w:r>
      <w:r w:rsidRPr="0073334D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 xml:space="preserve"> ZIP FILE with all the documents.</w:t>
      </w:r>
    </w:p>
    <w:p w14:paraId="18BF9FDE" w14:textId="77777777" w:rsidR="00091315" w:rsidRPr="00373759" w:rsidRDefault="00091315" w:rsidP="00091315">
      <w:pPr>
        <w:rPr>
          <w:rFonts w:ascii="Times New Roman" w:hAnsi="Times New Roman" w:cs="Times New Roman"/>
          <w:sz w:val="24"/>
          <w:szCs w:val="24"/>
        </w:rPr>
      </w:pPr>
    </w:p>
    <w:p w14:paraId="0A64B4E9" w14:textId="77777777" w:rsidR="00091315" w:rsidRPr="00373759" w:rsidRDefault="00091315" w:rsidP="0009131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73759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proofErr w:type="gramStart"/>
      <w:r w:rsidRPr="00373759">
        <w:rPr>
          <w:rFonts w:ascii="Times New Roman" w:hAnsi="Times New Roman" w:cs="Times New Roman"/>
          <w:b/>
          <w:sz w:val="24"/>
          <w:szCs w:val="24"/>
          <w:u w:val="single"/>
        </w:rPr>
        <w:t xml:space="preserve">1  </w:t>
      </w:r>
      <w:r w:rsidR="001A2FD3" w:rsidRPr="00373759">
        <w:rPr>
          <w:rFonts w:ascii="Times New Roman" w:hAnsi="Times New Roman" w:cs="Times New Roman"/>
          <w:b/>
          <w:sz w:val="24"/>
          <w:szCs w:val="24"/>
          <w:u w:val="single"/>
        </w:rPr>
        <w:t>(</w:t>
      </w:r>
      <w:proofErr w:type="gramEnd"/>
      <w:r w:rsidR="001A2FD3" w:rsidRPr="00373759">
        <w:rPr>
          <w:rFonts w:ascii="Times New Roman" w:hAnsi="Times New Roman" w:cs="Times New Roman"/>
          <w:b/>
          <w:sz w:val="24"/>
          <w:szCs w:val="24"/>
          <w:u w:val="single"/>
        </w:rPr>
        <w:t>OPTIMIZATION</w:t>
      </w:r>
      <w:r w:rsidR="003A2BB2" w:rsidRPr="00373759">
        <w:rPr>
          <w:rFonts w:ascii="Times New Roman" w:hAnsi="Times New Roman" w:cs="Times New Roman"/>
          <w:b/>
          <w:sz w:val="24"/>
          <w:szCs w:val="24"/>
          <w:u w:val="single"/>
        </w:rPr>
        <w:t xml:space="preserve"> – function with two variables</w:t>
      </w:r>
      <w:r w:rsidR="001A2FD3" w:rsidRPr="00373759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547CF708" w14:textId="77777777" w:rsidR="003A2BB2" w:rsidRPr="00373759" w:rsidRDefault="001A2FD3" w:rsidP="0037375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373759">
        <w:rPr>
          <w:rFonts w:ascii="Times New Roman" w:hAnsi="Times New Roman" w:cs="Times New Roman"/>
          <w:sz w:val="24"/>
          <w:szCs w:val="24"/>
        </w:rPr>
        <w:t xml:space="preserve">Do some reading on how you can find the maximum and </w:t>
      </w:r>
      <w:r w:rsidR="003A2BB2" w:rsidRPr="00373759">
        <w:rPr>
          <w:rFonts w:ascii="Times New Roman" w:hAnsi="Times New Roman" w:cs="Times New Roman"/>
          <w:sz w:val="24"/>
          <w:szCs w:val="24"/>
        </w:rPr>
        <w:t>minimum</w:t>
      </w:r>
      <w:r w:rsidRPr="00373759">
        <w:rPr>
          <w:rFonts w:ascii="Times New Roman" w:hAnsi="Times New Roman" w:cs="Times New Roman"/>
          <w:sz w:val="24"/>
          <w:szCs w:val="24"/>
        </w:rPr>
        <w:t xml:space="preserve"> of a function </w:t>
      </w:r>
      <w:r w:rsidRPr="00767196">
        <w:rPr>
          <w:rFonts w:ascii="Times New Roman" w:hAnsi="Times New Roman" w:cs="Times New Roman"/>
          <w:i/>
          <w:sz w:val="24"/>
          <w:szCs w:val="24"/>
        </w:rPr>
        <w:t>f(</w:t>
      </w:r>
      <w:proofErr w:type="spellStart"/>
      <w:proofErr w:type="gramStart"/>
      <w:r w:rsidRPr="00767196">
        <w:rPr>
          <w:rFonts w:ascii="Times New Roman" w:hAnsi="Times New Roman" w:cs="Times New Roman"/>
          <w:i/>
          <w:sz w:val="24"/>
          <w:szCs w:val="24"/>
        </w:rPr>
        <w:t>x,y</w:t>
      </w:r>
      <w:proofErr w:type="spellEnd"/>
      <w:proofErr w:type="gramEnd"/>
      <w:r w:rsidRPr="00767196">
        <w:rPr>
          <w:rFonts w:ascii="Times New Roman" w:hAnsi="Times New Roman" w:cs="Times New Roman"/>
          <w:i/>
          <w:sz w:val="24"/>
          <w:szCs w:val="24"/>
        </w:rPr>
        <w:t>)</w:t>
      </w:r>
      <w:r w:rsidRPr="00373759">
        <w:rPr>
          <w:rFonts w:ascii="Times New Roman" w:hAnsi="Times New Roman" w:cs="Times New Roman"/>
          <w:sz w:val="24"/>
          <w:szCs w:val="24"/>
        </w:rPr>
        <w:t xml:space="preserve">. You may come across terms like saddles point, partial derivatives etc. </w:t>
      </w:r>
      <w:r w:rsidR="003A2BB2" w:rsidRPr="00373759">
        <w:rPr>
          <w:rFonts w:ascii="Times New Roman" w:hAnsi="Times New Roman" w:cs="Times New Roman"/>
          <w:sz w:val="24"/>
          <w:szCs w:val="24"/>
        </w:rPr>
        <w:t>After you have read that, find the maximum, minimum and saddle points (if any) exists for the following function:</w:t>
      </w:r>
    </w:p>
    <w:p w14:paraId="591DC413" w14:textId="77777777" w:rsidR="003A2BB2" w:rsidRPr="00373759" w:rsidRDefault="003A2BB2" w:rsidP="003A2BB2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</w:rPr>
      </w:pPr>
      <m:oMath>
        <m:r>
          <w:rPr>
            <w:rFonts w:ascii="Cambria Math" w:hAnsi="Cambria Math" w:cs="Times New Roman"/>
            <w:sz w:val="32"/>
            <w:szCs w:val="32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32"/>
                <w:szCs w:val="32"/>
              </w:rPr>
              <m:t>x,y</m:t>
            </m:r>
          </m:e>
        </m:d>
        <m:r>
          <w:rPr>
            <w:rFonts w:ascii="Cambria Math" w:hAnsi="Cambria Math" w:cs="Times New Roman"/>
            <w:sz w:val="32"/>
            <w:szCs w:val="32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32"/>
                <w:szCs w:val="32"/>
              </w:rPr>
              <m:t>e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 xml:space="preserve">- 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3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+x-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3</m:t>
                    </m:r>
                  </m:sup>
                </m:sSup>
              </m:e>
            </m:d>
          </m:sup>
        </m:sSup>
      </m:oMath>
      <w:r w:rsidRPr="00373759">
        <w:rPr>
          <w:rFonts w:ascii="Times New Roman" w:eastAsiaTheme="minorEastAsia" w:hAnsi="Times New Roman" w:cs="Times New Roman"/>
          <w:sz w:val="24"/>
          <w:szCs w:val="24"/>
        </w:rPr>
        <w:t xml:space="preserve">                   </w:t>
      </w:r>
      <w:r w:rsidR="0044491C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846578">
        <w:rPr>
          <w:rFonts w:ascii="Times New Roman" w:eastAsiaTheme="minorEastAsia" w:hAnsi="Times New Roman" w:cs="Times New Roman"/>
          <w:sz w:val="24"/>
          <w:szCs w:val="24"/>
        </w:rPr>
        <w:t xml:space="preserve">                  </w:t>
      </w:r>
      <w:r w:rsidR="0044491C"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Pr="00373759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 w:rsidRPr="00373759">
        <w:rPr>
          <w:rFonts w:ascii="Times New Roman" w:eastAsiaTheme="minorEastAsia" w:hAnsi="Times New Roman" w:cs="Times New Roman"/>
          <w:b/>
          <w:sz w:val="24"/>
          <w:szCs w:val="24"/>
        </w:rPr>
        <w:t>[10 marks]</w:t>
      </w:r>
    </w:p>
    <w:p w14:paraId="65F7E265" w14:textId="77777777" w:rsidR="003A2BB2" w:rsidRPr="00373759" w:rsidRDefault="003A2BB2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1B52032" w14:textId="77777777" w:rsidR="003A2BB2" w:rsidRPr="00373759" w:rsidRDefault="003A2BB2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A10065" w14:textId="77777777" w:rsidR="003A2BB2" w:rsidRPr="00373759" w:rsidRDefault="003A2BB2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9901A0" w14:textId="77777777" w:rsidR="003A2BB2" w:rsidRDefault="003A2BB2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E03649" w14:textId="77777777" w:rsidR="00373759" w:rsidRDefault="0037375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8F5C38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D1B80B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8E66D3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0B64A0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201BE6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DB353A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995B069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9D8AC7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E1DDF1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0C44BC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B5C680" w14:textId="77777777" w:rsidR="00D23879" w:rsidRDefault="00D2387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8CED0C" w14:textId="77777777" w:rsidR="00373759" w:rsidRPr="00373759" w:rsidRDefault="00373759" w:rsidP="003A2BB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EC950" w14:textId="77777777" w:rsidR="00E87B92" w:rsidRPr="00373759" w:rsidRDefault="00E87B92" w:rsidP="00E87B9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72DE7BE" w14:textId="77777777" w:rsidR="00373759" w:rsidRPr="00373759" w:rsidRDefault="003A2BB2" w:rsidP="0037375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373759">
        <w:rPr>
          <w:rFonts w:ascii="Times New Roman" w:hAnsi="Times New Roman" w:cs="Times New Roman"/>
          <w:sz w:val="24"/>
          <w:szCs w:val="24"/>
        </w:rPr>
        <w:t>Use R to plot a the function f(</w:t>
      </w:r>
      <w:proofErr w:type="spellStart"/>
      <w:proofErr w:type="gramStart"/>
      <w:r w:rsidRPr="00373759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373759">
        <w:rPr>
          <w:rFonts w:ascii="Times New Roman" w:hAnsi="Times New Roman" w:cs="Times New Roman"/>
          <w:sz w:val="24"/>
          <w:szCs w:val="24"/>
        </w:rPr>
        <w:t>). Use the following range -2&lt;x&lt;</w:t>
      </w:r>
      <w:proofErr w:type="gramStart"/>
      <w:r w:rsidRPr="00373759">
        <w:rPr>
          <w:rFonts w:ascii="Times New Roman" w:hAnsi="Times New Roman" w:cs="Times New Roman"/>
          <w:sz w:val="24"/>
          <w:szCs w:val="24"/>
        </w:rPr>
        <w:t>2  and</w:t>
      </w:r>
      <w:proofErr w:type="gramEnd"/>
      <w:r w:rsidRPr="00373759">
        <w:rPr>
          <w:rFonts w:ascii="Times New Roman" w:hAnsi="Times New Roman" w:cs="Times New Roman"/>
          <w:sz w:val="24"/>
          <w:szCs w:val="24"/>
        </w:rPr>
        <w:t xml:space="preserve"> -2&lt;y&lt;2.  </w:t>
      </w:r>
    </w:p>
    <w:p w14:paraId="57202A28" w14:textId="77777777" w:rsidR="00846578" w:rsidRDefault="00373759" w:rsidP="00373759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</w:p>
    <w:p w14:paraId="07FE1AF9" w14:textId="77777777" w:rsidR="00846578" w:rsidRDefault="00846578" w:rsidP="00373759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A5D7F26" w14:textId="77777777" w:rsidR="003A2BB2" w:rsidRPr="00373759" w:rsidRDefault="00373759" w:rsidP="00373759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</w:t>
      </w:r>
    </w:p>
    <w:p w14:paraId="2FE3B397" w14:textId="316292F2" w:rsidR="003A2BB2" w:rsidRDefault="00F31FC8" w:rsidP="00F31FC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Rcod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202C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</w:t>
      </w:r>
      <w:proofErr w:type="gramStart"/>
      <w:r w:rsidR="00F3202C"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2marks]</w:t>
      </w:r>
    </w:p>
    <w:p w14:paraId="4D6D7914" w14:textId="77777777" w:rsidR="00F31FC8" w:rsidRDefault="00F31FC8" w:rsidP="00F31FC8">
      <w:pPr>
        <w:rPr>
          <w:rFonts w:ascii="Times New Roman" w:hAnsi="Times New Roman" w:cs="Times New Roman"/>
          <w:b/>
          <w:sz w:val="24"/>
          <w:szCs w:val="24"/>
        </w:rPr>
      </w:pPr>
    </w:p>
    <w:p w14:paraId="7BCACA34" w14:textId="77777777" w:rsidR="00F31FC8" w:rsidRDefault="00F31FC8" w:rsidP="00F31FC8">
      <w:pPr>
        <w:rPr>
          <w:rFonts w:ascii="Times New Roman" w:hAnsi="Times New Roman" w:cs="Times New Roman"/>
          <w:b/>
          <w:sz w:val="24"/>
          <w:szCs w:val="24"/>
        </w:rPr>
      </w:pPr>
    </w:p>
    <w:p w14:paraId="2DBC3A35" w14:textId="77777777" w:rsidR="00D23879" w:rsidRDefault="00D23879" w:rsidP="00F31FC8">
      <w:pPr>
        <w:rPr>
          <w:rFonts w:ascii="Times New Roman" w:hAnsi="Times New Roman" w:cs="Times New Roman"/>
          <w:b/>
          <w:sz w:val="24"/>
          <w:szCs w:val="24"/>
        </w:rPr>
      </w:pPr>
    </w:p>
    <w:p w14:paraId="2911CCE9" w14:textId="77777777" w:rsidR="00D23879" w:rsidRDefault="00D23879" w:rsidP="00F31FC8">
      <w:pPr>
        <w:rPr>
          <w:rFonts w:ascii="Times New Roman" w:hAnsi="Times New Roman" w:cs="Times New Roman"/>
          <w:b/>
          <w:sz w:val="24"/>
          <w:szCs w:val="24"/>
        </w:rPr>
      </w:pPr>
    </w:p>
    <w:p w14:paraId="2AEECF54" w14:textId="77777777" w:rsidR="00F31FC8" w:rsidRDefault="00F31FC8" w:rsidP="00F31FC8">
      <w:pPr>
        <w:rPr>
          <w:rFonts w:ascii="Times New Roman" w:hAnsi="Times New Roman" w:cs="Times New Roman"/>
          <w:b/>
          <w:sz w:val="24"/>
          <w:szCs w:val="24"/>
        </w:rPr>
      </w:pPr>
    </w:p>
    <w:p w14:paraId="26948456" w14:textId="77777777" w:rsidR="00F31FC8" w:rsidRDefault="00F31FC8" w:rsidP="00F31FC8">
      <w:pPr>
        <w:rPr>
          <w:rFonts w:ascii="Times New Roman" w:hAnsi="Times New Roman" w:cs="Times New Roman"/>
          <w:b/>
          <w:sz w:val="24"/>
          <w:szCs w:val="24"/>
        </w:rPr>
      </w:pPr>
    </w:p>
    <w:p w14:paraId="2AA5A146" w14:textId="35AEE955" w:rsidR="00F31FC8" w:rsidRPr="00F31FC8" w:rsidRDefault="00F31FC8" w:rsidP="00F31FC8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ot</w:t>
      </w:r>
      <w:r w:rsidR="00F3202C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</w:t>
      </w:r>
      <w:proofErr w:type="gramStart"/>
      <w:r w:rsidR="00F3202C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[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2marks]</w:t>
      </w:r>
    </w:p>
    <w:p w14:paraId="2F28BF97" w14:textId="77777777" w:rsidR="00D559E8" w:rsidRDefault="00D559E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94AD06F" w14:textId="77777777" w:rsidR="00D559E8" w:rsidRDefault="00D559E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62AFE3A" w14:textId="77777777" w:rsidR="00846578" w:rsidRDefault="0084657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A67D0FC" w14:textId="77777777" w:rsidR="00846578" w:rsidRDefault="0084657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BC92C31" w14:textId="77777777" w:rsidR="00846578" w:rsidRDefault="0084657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FB102B5" w14:textId="77777777" w:rsidR="00846578" w:rsidRDefault="0084657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4C1A85C" w14:textId="77777777" w:rsidR="00D559E8" w:rsidRPr="00373759" w:rsidRDefault="00D559E8" w:rsidP="003A2BB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64734B" w14:textId="77777777" w:rsidR="003A2BB2" w:rsidRPr="00373759" w:rsidRDefault="003A2BB2" w:rsidP="00373759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373759">
        <w:rPr>
          <w:rFonts w:ascii="Times New Roman" w:hAnsi="Times New Roman" w:cs="Times New Roman"/>
          <w:sz w:val="24"/>
          <w:szCs w:val="24"/>
        </w:rPr>
        <w:t xml:space="preserve">Use the optim function in R to confirm your results in (a).             </w:t>
      </w:r>
    </w:p>
    <w:p w14:paraId="6CA7BB9E" w14:textId="77777777" w:rsidR="00373759" w:rsidRDefault="00373759" w:rsidP="00373759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9D57F27" w14:textId="4755B7DB" w:rsidR="00373759" w:rsidRPr="00915993" w:rsidRDefault="00F31FC8" w:rsidP="00F31FC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 code &amp; Output. </w:t>
      </w:r>
      <w:r w:rsidR="00F3202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</w:t>
      </w:r>
      <w:r w:rsidRPr="00915993">
        <w:rPr>
          <w:rFonts w:ascii="Times New Roman" w:hAnsi="Times New Roman" w:cs="Times New Roman"/>
          <w:b/>
          <w:sz w:val="24"/>
          <w:szCs w:val="24"/>
        </w:rPr>
        <w:t>[ 2marks]</w:t>
      </w:r>
    </w:p>
    <w:p w14:paraId="0E7BE498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1FD6493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1082E93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1EF88B5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D5C5048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980D3C3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E48D88D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BA8649B" w14:textId="77777777" w:rsidR="00D23879" w:rsidRDefault="00D23879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6283771" w14:textId="77777777" w:rsidR="00D23879" w:rsidRDefault="00D23879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FE3DF89" w14:textId="77777777" w:rsidR="00D23879" w:rsidRDefault="00D23879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40383C7" w14:textId="77777777" w:rsidR="00D23879" w:rsidRDefault="00D23879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5E3508B" w14:textId="77777777" w:rsidR="00D23879" w:rsidRDefault="00D23879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96E66FF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B722F8F" w14:textId="77777777" w:rsidR="00F31FC8" w:rsidRDefault="00F31FC8" w:rsidP="00F31FC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C4E0683" w14:textId="77777777" w:rsidR="00BD69FB" w:rsidRDefault="00C459A1" w:rsidP="004E0608">
      <w:pPr>
        <w:rPr>
          <w:rFonts w:ascii="Times New Roman" w:hAnsi="Times New Roman" w:cs="Times New Roman"/>
          <w:b/>
          <w:sz w:val="24"/>
          <w:szCs w:val="24"/>
        </w:rPr>
      </w:pPr>
      <w:r w:rsidRPr="00C93984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C93984" w:rsidRPr="00C93984">
        <w:rPr>
          <w:rFonts w:ascii="Times New Roman" w:hAnsi="Times New Roman" w:cs="Times New Roman"/>
          <w:b/>
          <w:sz w:val="24"/>
          <w:szCs w:val="24"/>
        </w:rPr>
        <w:t>2</w:t>
      </w:r>
      <w:r w:rsidR="00FB09F1" w:rsidRPr="00C93984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6910B3F9" w14:textId="45C9DDC7" w:rsidR="009C43E5" w:rsidRDefault="00F3202C" w:rsidP="004E0608">
      <w:pPr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Find the two parameter Weibull distribution in Wikipedia</w:t>
      </w:r>
      <w:r w:rsidR="00BD69FB"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1F5BFBA4" w14:textId="77777777" w:rsidR="00C93984" w:rsidRPr="00C93984" w:rsidRDefault="00C93984" w:rsidP="004E0608">
      <w:pPr>
        <w:rPr>
          <w:rFonts w:ascii="Times New Roman" w:hAnsi="Times New Roman" w:cs="Times New Roman"/>
          <w:sz w:val="24"/>
          <w:szCs w:val="24"/>
          <w:lang w:val="en"/>
        </w:rPr>
      </w:pPr>
    </w:p>
    <w:p w14:paraId="2A5D53FF" w14:textId="00D79A55" w:rsidR="00C459A1" w:rsidRPr="00C93984" w:rsidRDefault="004E0608" w:rsidP="004E060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 xml:space="preserve">Write some R code to plot this distribution for </w:t>
      </w:r>
      <w:r w:rsidR="00F3202C">
        <w:rPr>
          <w:rFonts w:ascii="Times New Roman" w:hAnsi="Times New Roman" w:cs="Times New Roman"/>
          <w:sz w:val="24"/>
          <w:szCs w:val="24"/>
          <w:lang w:val="en"/>
        </w:rPr>
        <w:t xml:space="preserve">the parameters </w:t>
      </w:r>
      <w:r w:rsidR="00F3202C" w:rsidRPr="00C93984">
        <w:rPr>
          <w:rFonts w:ascii="Times New Roman" w:hAnsi="Times New Roman" w:cs="Times New Roman"/>
          <w:sz w:val="24"/>
          <w:szCs w:val="24"/>
        </w:rPr>
        <w:t xml:space="preserve">b=5 and </w:t>
      </w:r>
      <w:r w:rsidR="00F3202C" w:rsidRPr="00C93984">
        <w:rPr>
          <w:rFonts w:ascii="Times New Roman" w:hAnsi="Times New Roman" w:cs="Times New Roman"/>
          <w:sz w:val="24"/>
          <w:szCs w:val="24"/>
          <w:lang w:val="en"/>
        </w:rPr>
        <w:t>η</w:t>
      </w:r>
      <w:r w:rsidR="00F3202C" w:rsidRPr="00C93984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596C2139" w14:textId="77777777" w:rsidR="004E0608" w:rsidRPr="00C93984" w:rsidRDefault="004E0608" w:rsidP="004E0608">
      <w:pPr>
        <w:pStyle w:val="ListParagraph"/>
        <w:ind w:left="1080"/>
        <w:rPr>
          <w:rFonts w:ascii="Times New Roman" w:hAnsi="Times New Roman" w:cs="Times New Roman"/>
          <w:sz w:val="24"/>
          <w:szCs w:val="24"/>
          <w:lang w:val="en"/>
        </w:rPr>
      </w:pPr>
    </w:p>
    <w:p w14:paraId="24435B67" w14:textId="77777777" w:rsidR="004E0608" w:rsidRPr="00C93984" w:rsidRDefault="004E0608" w:rsidP="004E0608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  <w:lang w:val="en"/>
        </w:rPr>
        <w:t xml:space="preserve">R </w:t>
      </w:r>
      <w:proofErr w:type="gramStart"/>
      <w:r w:rsidRPr="00C93984">
        <w:rPr>
          <w:rFonts w:ascii="Times New Roman" w:hAnsi="Times New Roman" w:cs="Times New Roman"/>
          <w:sz w:val="24"/>
          <w:szCs w:val="24"/>
          <w:lang w:val="en"/>
        </w:rPr>
        <w:t xml:space="preserve">code  </w:t>
      </w:r>
      <w:r w:rsidRPr="00C93984">
        <w:rPr>
          <w:rFonts w:ascii="Times New Roman" w:hAnsi="Times New Roman" w:cs="Times New Roman"/>
          <w:b/>
          <w:sz w:val="24"/>
          <w:szCs w:val="24"/>
          <w:lang w:val="en"/>
        </w:rPr>
        <w:t>[</w:t>
      </w:r>
      <w:proofErr w:type="gramEnd"/>
      <w:r w:rsidRPr="00C93984">
        <w:rPr>
          <w:rFonts w:ascii="Times New Roman" w:hAnsi="Times New Roman" w:cs="Times New Roman"/>
          <w:b/>
          <w:sz w:val="24"/>
          <w:szCs w:val="24"/>
          <w:lang w:val="en"/>
        </w:rPr>
        <w:t>1 mark]</w:t>
      </w:r>
    </w:p>
    <w:p w14:paraId="47165423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3EA694C3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17A5D2B6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4F9149BD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13C6A54A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46BFC240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458BFE32" w14:textId="77777777" w:rsidR="004E0608" w:rsidRPr="00C93984" w:rsidRDefault="004E0608" w:rsidP="004E0608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 xml:space="preserve">Paste the plot here.    </w:t>
      </w:r>
      <w:r w:rsidRPr="00C93984">
        <w:rPr>
          <w:rFonts w:ascii="Times New Roman" w:hAnsi="Times New Roman" w:cs="Times New Roman"/>
          <w:b/>
          <w:sz w:val="24"/>
          <w:szCs w:val="24"/>
        </w:rPr>
        <w:t>[ 1 mark]</w:t>
      </w:r>
    </w:p>
    <w:p w14:paraId="26A3A20D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6E8C970D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228BAEC2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63BC04A4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3F0B0250" w14:textId="77777777" w:rsidR="004E0608" w:rsidRPr="00C93984" w:rsidRDefault="004E0608" w:rsidP="004E060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 xml:space="preserve">Use the newton’s method in the course handout and write suitable functions for f, df and df2. Then generate 1,000 variates from a Weibull with </w:t>
      </w:r>
      <w:r w:rsidR="00457CFC" w:rsidRPr="00C93984">
        <w:rPr>
          <w:rFonts w:ascii="Times New Roman" w:hAnsi="Times New Roman" w:cs="Times New Roman"/>
          <w:sz w:val="24"/>
          <w:szCs w:val="24"/>
        </w:rPr>
        <w:t>b</w:t>
      </w:r>
      <w:r w:rsidRPr="00C93984">
        <w:rPr>
          <w:rFonts w:ascii="Times New Roman" w:hAnsi="Times New Roman" w:cs="Times New Roman"/>
          <w:sz w:val="24"/>
          <w:szCs w:val="24"/>
        </w:rPr>
        <w:t xml:space="preserve">=5 and </w:t>
      </w:r>
      <w:r w:rsidR="00457CFC" w:rsidRPr="00C93984">
        <w:rPr>
          <w:rFonts w:ascii="Times New Roman" w:hAnsi="Times New Roman" w:cs="Times New Roman"/>
          <w:sz w:val="24"/>
          <w:szCs w:val="24"/>
          <w:lang w:val="en"/>
        </w:rPr>
        <w:t>η</w:t>
      </w:r>
      <w:r w:rsidR="00457CFC" w:rsidRPr="00C93984">
        <w:rPr>
          <w:rFonts w:ascii="Times New Roman" w:hAnsi="Times New Roman" w:cs="Times New Roman"/>
          <w:sz w:val="24"/>
          <w:szCs w:val="24"/>
        </w:rPr>
        <w:t xml:space="preserve"> </w:t>
      </w:r>
      <w:r w:rsidRPr="00C93984">
        <w:rPr>
          <w:rFonts w:ascii="Times New Roman" w:hAnsi="Times New Roman" w:cs="Times New Roman"/>
          <w:sz w:val="24"/>
          <w:szCs w:val="24"/>
        </w:rPr>
        <w:t xml:space="preserve">= 1 and check how well newton’s method </w:t>
      </w:r>
      <w:proofErr w:type="gramStart"/>
      <w:r w:rsidRPr="00C93984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Pr="00C93984">
        <w:rPr>
          <w:rFonts w:ascii="Times New Roman" w:hAnsi="Times New Roman" w:cs="Times New Roman"/>
          <w:sz w:val="24"/>
          <w:szCs w:val="24"/>
        </w:rPr>
        <w:t xml:space="preserve"> recover the estimates of the parameters.   </w:t>
      </w:r>
      <w:r w:rsidR="00846578" w:rsidRPr="00C93984">
        <w:rPr>
          <w:rFonts w:ascii="Times New Roman" w:hAnsi="Times New Roman" w:cs="Times New Roman"/>
          <w:sz w:val="24"/>
          <w:szCs w:val="24"/>
        </w:rPr>
        <w:t>You will follow the following steps to get this done:</w:t>
      </w:r>
    </w:p>
    <w:p w14:paraId="24647EC5" w14:textId="77777777" w:rsidR="004E0608" w:rsidRPr="00C93984" w:rsidRDefault="00846578" w:rsidP="00846578">
      <w:pPr>
        <w:pStyle w:val="ListParagraph"/>
        <w:tabs>
          <w:tab w:val="left" w:pos="2506"/>
        </w:tabs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ab/>
      </w:r>
    </w:p>
    <w:p w14:paraId="3E601EE3" w14:textId="0D481DBA" w:rsidR="004E0608" w:rsidRPr="00C93984" w:rsidRDefault="004E0608" w:rsidP="00FB09F1">
      <w:pPr>
        <w:pStyle w:val="ListParagraph"/>
        <w:numPr>
          <w:ilvl w:val="0"/>
          <w:numId w:val="24"/>
        </w:numPr>
        <w:ind w:left="720" w:hanging="270"/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 xml:space="preserve">R code for generating the 1,000 variates from a Weibull with </w:t>
      </w:r>
      <w:r w:rsidR="00457CFC" w:rsidRPr="00C93984">
        <w:rPr>
          <w:rFonts w:ascii="Times New Roman" w:hAnsi="Times New Roman" w:cs="Times New Roman"/>
          <w:sz w:val="24"/>
          <w:szCs w:val="24"/>
        </w:rPr>
        <w:t>b</w:t>
      </w:r>
      <w:r w:rsidRPr="00C93984">
        <w:rPr>
          <w:rFonts w:ascii="Times New Roman" w:hAnsi="Times New Roman" w:cs="Times New Roman"/>
          <w:sz w:val="24"/>
          <w:szCs w:val="24"/>
        </w:rPr>
        <w:t xml:space="preserve"> = 5 and</w:t>
      </w:r>
      <w:r w:rsidR="00457CFC" w:rsidRPr="00C93984">
        <w:rPr>
          <w:rFonts w:ascii="Times New Roman" w:hAnsi="Times New Roman" w:cs="Times New Roman"/>
          <w:sz w:val="24"/>
          <w:szCs w:val="24"/>
          <w:lang w:val="en"/>
        </w:rPr>
        <w:t xml:space="preserve"> η</w:t>
      </w:r>
      <w:r w:rsidRPr="00C93984">
        <w:rPr>
          <w:rFonts w:ascii="Times New Roman" w:hAnsi="Times New Roman" w:cs="Times New Roman"/>
          <w:sz w:val="24"/>
          <w:szCs w:val="24"/>
        </w:rPr>
        <w:t xml:space="preserve"> = 1.</w:t>
      </w:r>
      <w:r w:rsidR="00FB09F1" w:rsidRPr="00C93984">
        <w:rPr>
          <w:rFonts w:ascii="Times New Roman" w:hAnsi="Times New Roman" w:cs="Times New Roman"/>
          <w:sz w:val="24"/>
          <w:szCs w:val="24"/>
        </w:rPr>
        <w:t xml:space="preserve">  </w:t>
      </w:r>
      <w:r w:rsidR="00846578" w:rsidRPr="00C93984">
        <w:rPr>
          <w:rFonts w:ascii="Times New Roman" w:hAnsi="Times New Roman" w:cs="Times New Roman"/>
          <w:sz w:val="24"/>
          <w:szCs w:val="24"/>
        </w:rPr>
        <w:t xml:space="preserve"> Use </w:t>
      </w:r>
      <w:proofErr w:type="spellStart"/>
      <w:proofErr w:type="gramStart"/>
      <w:r w:rsidR="00846578" w:rsidRPr="00C93984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="00846578" w:rsidRPr="00C93984">
        <w:rPr>
          <w:rFonts w:ascii="Times New Roman" w:hAnsi="Times New Roman" w:cs="Times New Roman"/>
          <w:sz w:val="24"/>
          <w:szCs w:val="24"/>
        </w:rPr>
        <w:t>(1</w:t>
      </w:r>
      <w:r w:rsidR="00BD69FB">
        <w:rPr>
          <w:rFonts w:ascii="Times New Roman" w:hAnsi="Times New Roman" w:cs="Times New Roman"/>
          <w:sz w:val="24"/>
          <w:szCs w:val="24"/>
        </w:rPr>
        <w:t>123</w:t>
      </w:r>
      <w:r w:rsidR="00846578" w:rsidRPr="00C93984">
        <w:rPr>
          <w:rFonts w:ascii="Times New Roman" w:hAnsi="Times New Roman" w:cs="Times New Roman"/>
          <w:sz w:val="24"/>
          <w:szCs w:val="24"/>
        </w:rPr>
        <w:t xml:space="preserve">) to ensure everyone has the same data.              </w:t>
      </w:r>
      <w:r w:rsidR="00457CFC" w:rsidRPr="00C93984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846578" w:rsidRPr="00C93984">
        <w:rPr>
          <w:rFonts w:ascii="Times New Roman" w:hAnsi="Times New Roman" w:cs="Times New Roman"/>
          <w:sz w:val="24"/>
          <w:szCs w:val="24"/>
        </w:rPr>
        <w:t xml:space="preserve">     </w:t>
      </w:r>
      <w:r w:rsidR="00FB09F1" w:rsidRPr="00C93984">
        <w:rPr>
          <w:rFonts w:ascii="Times New Roman" w:hAnsi="Times New Roman" w:cs="Times New Roman"/>
          <w:b/>
          <w:sz w:val="24"/>
          <w:szCs w:val="24"/>
        </w:rPr>
        <w:t>[1 mark]</w:t>
      </w:r>
    </w:p>
    <w:p w14:paraId="088DC3B5" w14:textId="77777777" w:rsidR="004E0608" w:rsidRPr="00C93984" w:rsidRDefault="004E0608" w:rsidP="004E060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199B70B" w14:textId="77777777" w:rsidR="004E0608" w:rsidRPr="00C93984" w:rsidRDefault="004E0608" w:rsidP="004E060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10FF4FE" w14:textId="77777777" w:rsidR="004E0608" w:rsidRPr="00C93984" w:rsidRDefault="004E0608" w:rsidP="004E060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C367F81" w14:textId="56F0E3AC" w:rsidR="004E0608" w:rsidRPr="00C93984" w:rsidRDefault="00457CFC" w:rsidP="00FB09F1">
      <w:pPr>
        <w:pStyle w:val="ListParagraph"/>
        <w:numPr>
          <w:ilvl w:val="0"/>
          <w:numId w:val="24"/>
        </w:numPr>
        <w:ind w:left="900" w:hanging="360"/>
        <w:rPr>
          <w:rFonts w:ascii="Times New Roman" w:hAnsi="Times New Roman" w:cs="Times New Roman"/>
          <w:b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>Find</w:t>
      </w:r>
      <w:r w:rsidR="004E0608" w:rsidRPr="00C93984">
        <w:rPr>
          <w:rFonts w:ascii="Times New Roman" w:hAnsi="Times New Roman" w:cs="Times New Roman"/>
          <w:sz w:val="24"/>
          <w:szCs w:val="24"/>
        </w:rPr>
        <w:t xml:space="preserve"> the score vector </w:t>
      </w:r>
      <w:r w:rsidR="00D23879" w:rsidRPr="00C93984">
        <w:rPr>
          <w:rFonts w:ascii="Times New Roman" w:hAnsi="Times New Roman" w:cs="Times New Roman"/>
          <w:sz w:val="24"/>
          <w:szCs w:val="24"/>
        </w:rPr>
        <w:t>(column</w:t>
      </w:r>
      <w:r w:rsidR="004E0608" w:rsidRPr="00C93984">
        <w:rPr>
          <w:rFonts w:ascii="Times New Roman" w:hAnsi="Times New Roman" w:cs="Times New Roman"/>
          <w:sz w:val="24"/>
          <w:szCs w:val="24"/>
        </w:rPr>
        <w:t xml:space="preserve"> of first derivatives). </w:t>
      </w:r>
      <w:r w:rsidR="00846578" w:rsidRPr="00C93984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4E0608" w:rsidRPr="00C93984">
        <w:rPr>
          <w:rFonts w:ascii="Times New Roman" w:hAnsi="Times New Roman" w:cs="Times New Roman"/>
          <w:sz w:val="24"/>
          <w:szCs w:val="24"/>
        </w:rPr>
        <w:t xml:space="preserve"> </w:t>
      </w:r>
      <w:r w:rsidR="004E0608" w:rsidRPr="00C93984">
        <w:rPr>
          <w:rFonts w:ascii="Times New Roman" w:hAnsi="Times New Roman" w:cs="Times New Roman"/>
          <w:b/>
          <w:sz w:val="24"/>
          <w:szCs w:val="24"/>
        </w:rPr>
        <w:t>[ 4marks]</w:t>
      </w:r>
    </w:p>
    <w:p w14:paraId="71C6396C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5C95E1F6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7D0A92C6" w14:textId="77777777" w:rsidR="00846578" w:rsidRPr="00C93984" w:rsidRDefault="00846578" w:rsidP="004E0608">
      <w:pPr>
        <w:rPr>
          <w:rFonts w:ascii="Times New Roman" w:hAnsi="Times New Roman" w:cs="Times New Roman"/>
          <w:sz w:val="24"/>
          <w:szCs w:val="24"/>
        </w:rPr>
      </w:pPr>
    </w:p>
    <w:p w14:paraId="19ADB22A" w14:textId="77777777" w:rsidR="00846578" w:rsidRPr="00C93984" w:rsidRDefault="00846578" w:rsidP="004E0608">
      <w:pPr>
        <w:rPr>
          <w:rFonts w:ascii="Times New Roman" w:hAnsi="Times New Roman" w:cs="Times New Roman"/>
          <w:sz w:val="24"/>
          <w:szCs w:val="24"/>
        </w:rPr>
      </w:pPr>
    </w:p>
    <w:p w14:paraId="3798AF07" w14:textId="77777777" w:rsidR="00846578" w:rsidRPr="00C93984" w:rsidRDefault="00846578" w:rsidP="004E0608">
      <w:pPr>
        <w:rPr>
          <w:rFonts w:ascii="Times New Roman" w:hAnsi="Times New Roman" w:cs="Times New Roman"/>
          <w:sz w:val="24"/>
          <w:szCs w:val="24"/>
        </w:rPr>
      </w:pPr>
    </w:p>
    <w:p w14:paraId="777F7B1A" w14:textId="77777777" w:rsidR="004E0608" w:rsidRPr="00C93984" w:rsidRDefault="004E0608" w:rsidP="00FB09F1">
      <w:pPr>
        <w:pStyle w:val="ListParagraph"/>
        <w:numPr>
          <w:ilvl w:val="0"/>
          <w:numId w:val="24"/>
        </w:numPr>
        <w:ind w:left="900" w:hanging="360"/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>Write an R function for the first derivatives (</w:t>
      </w:r>
      <w:r w:rsidRPr="00C93984">
        <w:rPr>
          <w:rFonts w:ascii="Times New Roman" w:hAnsi="Times New Roman" w:cs="Times New Roman"/>
          <w:i/>
          <w:sz w:val="24"/>
          <w:szCs w:val="24"/>
        </w:rPr>
        <w:t>df</w:t>
      </w:r>
      <w:r w:rsidRPr="00C93984">
        <w:rPr>
          <w:rFonts w:ascii="Times New Roman" w:hAnsi="Times New Roman" w:cs="Times New Roman"/>
          <w:sz w:val="24"/>
          <w:szCs w:val="24"/>
        </w:rPr>
        <w:t xml:space="preserve">) which you will use in the </w:t>
      </w:r>
      <w:r w:rsidR="00D23879" w:rsidRPr="00C93984">
        <w:rPr>
          <w:rFonts w:ascii="Times New Roman" w:hAnsi="Times New Roman" w:cs="Times New Roman"/>
          <w:sz w:val="24"/>
          <w:szCs w:val="24"/>
        </w:rPr>
        <w:t>N</w:t>
      </w:r>
      <w:r w:rsidRPr="00C93984">
        <w:rPr>
          <w:rFonts w:ascii="Times New Roman" w:hAnsi="Times New Roman" w:cs="Times New Roman"/>
          <w:sz w:val="24"/>
          <w:szCs w:val="24"/>
        </w:rPr>
        <w:t xml:space="preserve">ewton Raphson method.   </w:t>
      </w:r>
      <w:r w:rsidRPr="00C93984">
        <w:rPr>
          <w:rFonts w:ascii="Times New Roman" w:hAnsi="Times New Roman" w:cs="Times New Roman"/>
          <w:b/>
          <w:sz w:val="24"/>
          <w:szCs w:val="24"/>
        </w:rPr>
        <w:t>[ 4 marks]</w:t>
      </w:r>
    </w:p>
    <w:p w14:paraId="70A2934C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27F9B862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32233F20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0D3978F5" w14:textId="77777777" w:rsidR="00457CFC" w:rsidRPr="00C93984" w:rsidRDefault="00457CFC" w:rsidP="004E0608">
      <w:pPr>
        <w:rPr>
          <w:rFonts w:ascii="Times New Roman" w:hAnsi="Times New Roman" w:cs="Times New Roman"/>
          <w:sz w:val="24"/>
          <w:szCs w:val="24"/>
        </w:rPr>
      </w:pPr>
    </w:p>
    <w:p w14:paraId="70E209AC" w14:textId="77777777" w:rsidR="00457CFC" w:rsidRPr="00C93984" w:rsidRDefault="00457CFC" w:rsidP="004E0608">
      <w:pPr>
        <w:rPr>
          <w:rFonts w:ascii="Times New Roman" w:hAnsi="Times New Roman" w:cs="Times New Roman"/>
          <w:sz w:val="24"/>
          <w:szCs w:val="24"/>
        </w:rPr>
      </w:pPr>
    </w:p>
    <w:p w14:paraId="2A99EDF1" w14:textId="77777777" w:rsidR="00457CFC" w:rsidRPr="00C93984" w:rsidRDefault="00457CFC" w:rsidP="004E0608">
      <w:pPr>
        <w:rPr>
          <w:rFonts w:ascii="Times New Roman" w:hAnsi="Times New Roman" w:cs="Times New Roman"/>
          <w:sz w:val="24"/>
          <w:szCs w:val="24"/>
        </w:rPr>
      </w:pPr>
    </w:p>
    <w:p w14:paraId="6E4A0419" w14:textId="77777777" w:rsidR="00457CFC" w:rsidRPr="00C93984" w:rsidRDefault="00457CFC" w:rsidP="004E0608">
      <w:pPr>
        <w:rPr>
          <w:rFonts w:ascii="Times New Roman" w:hAnsi="Times New Roman" w:cs="Times New Roman"/>
          <w:sz w:val="24"/>
          <w:szCs w:val="24"/>
        </w:rPr>
      </w:pPr>
    </w:p>
    <w:p w14:paraId="288C3336" w14:textId="77777777" w:rsidR="004E0608" w:rsidRPr="00C93984" w:rsidRDefault="004E0608" w:rsidP="004E0608">
      <w:pPr>
        <w:rPr>
          <w:rFonts w:ascii="Times New Roman" w:hAnsi="Times New Roman" w:cs="Times New Roman"/>
          <w:sz w:val="24"/>
          <w:szCs w:val="24"/>
        </w:rPr>
      </w:pPr>
    </w:p>
    <w:p w14:paraId="25956979" w14:textId="13FEB964" w:rsidR="00FB09F1" w:rsidRPr="00C93984" w:rsidRDefault="00457CFC" w:rsidP="00FB09F1">
      <w:pPr>
        <w:pStyle w:val="ListParagraph"/>
        <w:numPr>
          <w:ilvl w:val="0"/>
          <w:numId w:val="24"/>
        </w:numPr>
        <w:ind w:left="900" w:hanging="360"/>
        <w:rPr>
          <w:rFonts w:ascii="Times New Roman" w:hAnsi="Times New Roman" w:cs="Times New Roman"/>
          <w:b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>Find</w:t>
      </w:r>
      <w:r w:rsidR="00FB09F1" w:rsidRPr="00C93984">
        <w:rPr>
          <w:rFonts w:ascii="Times New Roman" w:hAnsi="Times New Roman" w:cs="Times New Roman"/>
          <w:sz w:val="24"/>
          <w:szCs w:val="24"/>
        </w:rPr>
        <w:t xml:space="preserve"> the hessian matrix (matrix of second derivatives </w:t>
      </w:r>
      <w:r w:rsidRPr="00C93984">
        <w:rPr>
          <w:rFonts w:ascii="Times New Roman" w:hAnsi="Times New Roman" w:cs="Times New Roman"/>
          <w:sz w:val="24"/>
          <w:szCs w:val="24"/>
        </w:rPr>
        <w:t>which we call</w:t>
      </w:r>
      <w:r w:rsidR="00FB09F1" w:rsidRPr="00C93984">
        <w:rPr>
          <w:rFonts w:ascii="Times New Roman" w:hAnsi="Times New Roman" w:cs="Times New Roman"/>
          <w:sz w:val="24"/>
          <w:szCs w:val="24"/>
        </w:rPr>
        <w:t xml:space="preserve"> </w:t>
      </w:r>
      <w:r w:rsidR="00FB09F1" w:rsidRPr="00C93984">
        <w:rPr>
          <w:rFonts w:ascii="Times New Roman" w:hAnsi="Times New Roman" w:cs="Times New Roman"/>
          <w:i/>
          <w:sz w:val="24"/>
          <w:szCs w:val="24"/>
        </w:rPr>
        <w:t>df2</w:t>
      </w:r>
      <w:r w:rsidR="00FB09F1" w:rsidRPr="00C93984">
        <w:rPr>
          <w:rFonts w:ascii="Times New Roman" w:hAnsi="Times New Roman" w:cs="Times New Roman"/>
          <w:sz w:val="24"/>
          <w:szCs w:val="24"/>
        </w:rPr>
        <w:t>).</w:t>
      </w:r>
      <w:r w:rsidR="00F3202C">
        <w:rPr>
          <w:rFonts w:ascii="Times New Roman" w:hAnsi="Times New Roman" w:cs="Times New Roman"/>
          <w:sz w:val="24"/>
          <w:szCs w:val="24"/>
        </w:rPr>
        <w:t xml:space="preserve">       </w:t>
      </w:r>
      <w:r w:rsidR="00FB09F1" w:rsidRPr="00C93984">
        <w:rPr>
          <w:rFonts w:ascii="Times New Roman" w:hAnsi="Times New Roman" w:cs="Times New Roman"/>
          <w:sz w:val="24"/>
          <w:szCs w:val="24"/>
        </w:rPr>
        <w:t xml:space="preserve">  </w:t>
      </w:r>
      <w:r w:rsidR="00FB09F1" w:rsidRPr="00C93984">
        <w:rPr>
          <w:rFonts w:ascii="Times New Roman" w:hAnsi="Times New Roman" w:cs="Times New Roman"/>
          <w:b/>
          <w:sz w:val="24"/>
          <w:szCs w:val="24"/>
        </w:rPr>
        <w:t>[ 4marks]</w:t>
      </w:r>
    </w:p>
    <w:p w14:paraId="6FFC0C0A" w14:textId="77777777" w:rsidR="00FB09F1" w:rsidRPr="00C93984" w:rsidRDefault="00FB09F1" w:rsidP="00FB09F1">
      <w:pPr>
        <w:rPr>
          <w:rFonts w:ascii="Times New Roman" w:hAnsi="Times New Roman" w:cs="Times New Roman"/>
          <w:sz w:val="24"/>
          <w:szCs w:val="24"/>
        </w:rPr>
      </w:pPr>
    </w:p>
    <w:p w14:paraId="3366C79B" w14:textId="77777777" w:rsidR="00846578" w:rsidRPr="00C93984" w:rsidRDefault="00846578" w:rsidP="00FB09F1">
      <w:pPr>
        <w:rPr>
          <w:rFonts w:ascii="Times New Roman" w:hAnsi="Times New Roman" w:cs="Times New Roman"/>
          <w:sz w:val="24"/>
          <w:szCs w:val="24"/>
        </w:rPr>
      </w:pPr>
    </w:p>
    <w:p w14:paraId="09045569" w14:textId="77777777" w:rsidR="00846578" w:rsidRPr="00C93984" w:rsidRDefault="00846578" w:rsidP="00FB09F1">
      <w:pPr>
        <w:rPr>
          <w:rFonts w:ascii="Times New Roman" w:hAnsi="Times New Roman" w:cs="Times New Roman"/>
          <w:sz w:val="24"/>
          <w:szCs w:val="24"/>
        </w:rPr>
      </w:pPr>
    </w:p>
    <w:p w14:paraId="064D574B" w14:textId="77777777" w:rsidR="00846578" w:rsidRPr="00C93984" w:rsidRDefault="00846578" w:rsidP="00FB09F1">
      <w:pPr>
        <w:rPr>
          <w:rFonts w:ascii="Times New Roman" w:hAnsi="Times New Roman" w:cs="Times New Roman"/>
          <w:sz w:val="24"/>
          <w:szCs w:val="24"/>
        </w:rPr>
      </w:pPr>
    </w:p>
    <w:p w14:paraId="601A89EC" w14:textId="77777777" w:rsidR="00846578" w:rsidRPr="00C93984" w:rsidRDefault="00846578" w:rsidP="00FB09F1">
      <w:pPr>
        <w:rPr>
          <w:rFonts w:ascii="Times New Roman" w:hAnsi="Times New Roman" w:cs="Times New Roman"/>
          <w:sz w:val="24"/>
          <w:szCs w:val="24"/>
        </w:rPr>
      </w:pPr>
    </w:p>
    <w:p w14:paraId="752A0CFB" w14:textId="77777777" w:rsidR="00FB09F1" w:rsidRPr="00C93984" w:rsidRDefault="00FB09F1" w:rsidP="00FB09F1">
      <w:pPr>
        <w:rPr>
          <w:rFonts w:ascii="Times New Roman" w:hAnsi="Times New Roman" w:cs="Times New Roman"/>
          <w:sz w:val="24"/>
          <w:szCs w:val="24"/>
        </w:rPr>
      </w:pPr>
    </w:p>
    <w:p w14:paraId="6940E8C0" w14:textId="3EB4D014" w:rsidR="00FB09F1" w:rsidRPr="00C93984" w:rsidRDefault="00FB09F1" w:rsidP="00FB09F1">
      <w:pPr>
        <w:pStyle w:val="ListParagraph"/>
        <w:numPr>
          <w:ilvl w:val="0"/>
          <w:numId w:val="24"/>
        </w:numPr>
        <w:ind w:left="900" w:hanging="360"/>
        <w:rPr>
          <w:rFonts w:ascii="Times New Roman" w:hAnsi="Times New Roman" w:cs="Times New Roman"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 xml:space="preserve">Write an R function for the hessian matrix (df2) which you will use in the newton Raphson method. </w:t>
      </w:r>
      <w:r w:rsidR="00F3202C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</w:t>
      </w:r>
      <w:r w:rsidRPr="00C93984">
        <w:rPr>
          <w:rFonts w:ascii="Times New Roman" w:hAnsi="Times New Roman" w:cs="Times New Roman"/>
          <w:sz w:val="24"/>
          <w:szCs w:val="24"/>
        </w:rPr>
        <w:t xml:space="preserve">  </w:t>
      </w:r>
      <w:r w:rsidRPr="00C93984">
        <w:rPr>
          <w:rFonts w:ascii="Times New Roman" w:hAnsi="Times New Roman" w:cs="Times New Roman"/>
          <w:b/>
          <w:sz w:val="24"/>
          <w:szCs w:val="24"/>
        </w:rPr>
        <w:t>[ 4 marks]</w:t>
      </w:r>
    </w:p>
    <w:p w14:paraId="7A2DF96B" w14:textId="77777777" w:rsidR="004E0608" w:rsidRPr="00C93984" w:rsidRDefault="004E0608" w:rsidP="00FB09F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0C67EBF" w14:textId="77777777" w:rsidR="00FB09F1" w:rsidRPr="00C93984" w:rsidRDefault="00FB09F1" w:rsidP="00FB09F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9F94F68" w14:textId="77777777" w:rsidR="00FB09F1" w:rsidRPr="00C93984" w:rsidRDefault="00FB09F1" w:rsidP="00FB09F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C6849CF" w14:textId="77777777" w:rsidR="00FB09F1" w:rsidRPr="00C93984" w:rsidRDefault="00FB09F1" w:rsidP="00FB09F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7E45BCB" w14:textId="77777777" w:rsidR="00FB09F1" w:rsidRPr="00C93984" w:rsidRDefault="00FB09F1" w:rsidP="00FB09F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2CC8B47" w14:textId="77777777" w:rsidR="00F3202C" w:rsidRPr="00F3202C" w:rsidRDefault="00FB09F1" w:rsidP="00457CFC">
      <w:pPr>
        <w:pStyle w:val="ListParagraph"/>
        <w:numPr>
          <w:ilvl w:val="0"/>
          <w:numId w:val="24"/>
        </w:numPr>
        <w:ind w:left="1134" w:hanging="414"/>
        <w:rPr>
          <w:rFonts w:ascii="Times New Roman" w:hAnsi="Times New Roman" w:cs="Times New Roman"/>
          <w:b/>
          <w:sz w:val="24"/>
          <w:szCs w:val="24"/>
        </w:rPr>
      </w:pPr>
      <w:r w:rsidRPr="00C93984">
        <w:rPr>
          <w:rFonts w:ascii="Times New Roman" w:hAnsi="Times New Roman" w:cs="Times New Roman"/>
          <w:sz w:val="24"/>
          <w:szCs w:val="24"/>
        </w:rPr>
        <w:t xml:space="preserve">Apply the Newton Raphson Method in R and give the output. Comment on your results. </w:t>
      </w:r>
      <w:r w:rsidR="00F3202C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EA27388" w14:textId="6846174D" w:rsidR="00FB09F1" w:rsidRPr="00C93984" w:rsidRDefault="00F3202C" w:rsidP="00F3202C">
      <w:pPr>
        <w:pStyle w:val="ListParagraph"/>
        <w:ind w:left="1134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</w:t>
      </w:r>
      <w:r w:rsidR="00FB09F1" w:rsidRPr="00C93984">
        <w:rPr>
          <w:rFonts w:ascii="Times New Roman" w:hAnsi="Times New Roman" w:cs="Times New Roman"/>
          <w:b/>
          <w:sz w:val="24"/>
          <w:szCs w:val="24"/>
        </w:rPr>
        <w:t xml:space="preserve">[ </w:t>
      </w:r>
      <w:r w:rsidR="00457CFC" w:rsidRPr="00C93984">
        <w:rPr>
          <w:rFonts w:ascii="Times New Roman" w:hAnsi="Times New Roman" w:cs="Times New Roman"/>
          <w:b/>
          <w:sz w:val="24"/>
          <w:szCs w:val="24"/>
        </w:rPr>
        <w:t>4</w:t>
      </w:r>
      <w:r w:rsidR="00FB09F1" w:rsidRPr="00C9398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FB09F1" w:rsidRPr="00C93984">
        <w:rPr>
          <w:rFonts w:ascii="Times New Roman" w:hAnsi="Times New Roman" w:cs="Times New Roman"/>
          <w:b/>
          <w:sz w:val="24"/>
          <w:szCs w:val="24"/>
        </w:rPr>
        <w:t>marks ]</w:t>
      </w:r>
      <w:proofErr w:type="gramEnd"/>
    </w:p>
    <w:sectPr w:rsidR="00FB09F1" w:rsidRPr="00C93984" w:rsidSect="00517E7C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B4B53"/>
    <w:multiLevelType w:val="hybridMultilevel"/>
    <w:tmpl w:val="1FDCA91A"/>
    <w:lvl w:ilvl="0" w:tplc="5D7CC936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19A"/>
    <w:multiLevelType w:val="hybridMultilevel"/>
    <w:tmpl w:val="E500DA0A"/>
    <w:lvl w:ilvl="0" w:tplc="853EFAFA">
      <w:start w:val="9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27192"/>
    <w:multiLevelType w:val="hybridMultilevel"/>
    <w:tmpl w:val="4AD0A244"/>
    <w:lvl w:ilvl="0" w:tplc="BE10E99E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920A1"/>
    <w:multiLevelType w:val="hybridMultilevel"/>
    <w:tmpl w:val="2A904B84"/>
    <w:lvl w:ilvl="0" w:tplc="734459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77F0A"/>
    <w:multiLevelType w:val="hybridMultilevel"/>
    <w:tmpl w:val="367C8BAE"/>
    <w:lvl w:ilvl="0" w:tplc="0CC072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E026D0"/>
    <w:multiLevelType w:val="hybridMultilevel"/>
    <w:tmpl w:val="EB083458"/>
    <w:lvl w:ilvl="0" w:tplc="A6D48C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27B5C"/>
    <w:multiLevelType w:val="hybridMultilevel"/>
    <w:tmpl w:val="15944666"/>
    <w:lvl w:ilvl="0" w:tplc="EABE1376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CC5412A"/>
    <w:multiLevelType w:val="hybridMultilevel"/>
    <w:tmpl w:val="0AC43EA2"/>
    <w:lvl w:ilvl="0" w:tplc="39C21266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264E89"/>
    <w:multiLevelType w:val="hybridMultilevel"/>
    <w:tmpl w:val="C0A86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54298A"/>
    <w:multiLevelType w:val="hybridMultilevel"/>
    <w:tmpl w:val="C56A260A"/>
    <w:lvl w:ilvl="0" w:tplc="BA140D6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0A943D8"/>
    <w:multiLevelType w:val="hybridMultilevel"/>
    <w:tmpl w:val="CEAC2ACA"/>
    <w:lvl w:ilvl="0" w:tplc="051ED00A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A30205"/>
    <w:multiLevelType w:val="hybridMultilevel"/>
    <w:tmpl w:val="E428683E"/>
    <w:lvl w:ilvl="0" w:tplc="D1BEE19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313DA"/>
    <w:multiLevelType w:val="hybridMultilevel"/>
    <w:tmpl w:val="F88A4A32"/>
    <w:lvl w:ilvl="0" w:tplc="68D04E2A">
      <w:start w:val="1"/>
      <w:numFmt w:val="lowerRoman"/>
      <w:lvlText w:val="(%1)"/>
      <w:lvlJc w:val="left"/>
      <w:pPr>
        <w:ind w:left="99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3" w15:restartNumberingAfterBreak="0">
    <w:nsid w:val="520A1B8D"/>
    <w:multiLevelType w:val="hybridMultilevel"/>
    <w:tmpl w:val="BCAEF998"/>
    <w:lvl w:ilvl="0" w:tplc="546AC6E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D44FCE"/>
    <w:multiLevelType w:val="hybridMultilevel"/>
    <w:tmpl w:val="506A53C4"/>
    <w:lvl w:ilvl="0" w:tplc="02B0807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9A3C21"/>
    <w:multiLevelType w:val="hybridMultilevel"/>
    <w:tmpl w:val="863C2ED4"/>
    <w:lvl w:ilvl="0" w:tplc="DA00D0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9167C2"/>
    <w:multiLevelType w:val="hybridMultilevel"/>
    <w:tmpl w:val="8CF28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872A4D"/>
    <w:multiLevelType w:val="hybridMultilevel"/>
    <w:tmpl w:val="951CD38E"/>
    <w:lvl w:ilvl="0" w:tplc="A6D48C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8745FA"/>
    <w:multiLevelType w:val="hybridMultilevel"/>
    <w:tmpl w:val="A9E67F6C"/>
    <w:lvl w:ilvl="0" w:tplc="F2567064">
      <w:start w:val="1"/>
      <w:numFmt w:val="lowerRoman"/>
      <w:lvlText w:val="(%1)"/>
      <w:lvlJc w:val="left"/>
      <w:pPr>
        <w:ind w:left="144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8817F8"/>
    <w:multiLevelType w:val="hybridMultilevel"/>
    <w:tmpl w:val="22B24D84"/>
    <w:lvl w:ilvl="0" w:tplc="0596B31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BB9696C"/>
    <w:multiLevelType w:val="hybridMultilevel"/>
    <w:tmpl w:val="4A7848FE"/>
    <w:lvl w:ilvl="0" w:tplc="9BA222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C6992"/>
    <w:multiLevelType w:val="hybridMultilevel"/>
    <w:tmpl w:val="866A2FDE"/>
    <w:lvl w:ilvl="0" w:tplc="E28CC3E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93310C"/>
    <w:multiLevelType w:val="hybridMultilevel"/>
    <w:tmpl w:val="1188CBFC"/>
    <w:lvl w:ilvl="0" w:tplc="057E2A9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EF31DF"/>
    <w:multiLevelType w:val="hybridMultilevel"/>
    <w:tmpl w:val="A1C0CEAE"/>
    <w:lvl w:ilvl="0" w:tplc="98381DE4">
      <w:start w:val="1"/>
      <w:numFmt w:val="lowerRoman"/>
      <w:lvlText w:val="(%1)"/>
      <w:lvlJc w:val="left"/>
      <w:pPr>
        <w:ind w:left="126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4019E0"/>
    <w:multiLevelType w:val="hybridMultilevel"/>
    <w:tmpl w:val="367E0B44"/>
    <w:lvl w:ilvl="0" w:tplc="D252340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2"/>
  </w:num>
  <w:num w:numId="3">
    <w:abstractNumId w:val="17"/>
  </w:num>
  <w:num w:numId="4">
    <w:abstractNumId w:val="5"/>
  </w:num>
  <w:num w:numId="5">
    <w:abstractNumId w:val="10"/>
  </w:num>
  <w:num w:numId="6">
    <w:abstractNumId w:val="0"/>
  </w:num>
  <w:num w:numId="7">
    <w:abstractNumId w:val="24"/>
  </w:num>
  <w:num w:numId="8">
    <w:abstractNumId w:val="4"/>
  </w:num>
  <w:num w:numId="9">
    <w:abstractNumId w:val="15"/>
  </w:num>
  <w:num w:numId="10">
    <w:abstractNumId w:val="7"/>
  </w:num>
  <w:num w:numId="11">
    <w:abstractNumId w:val="3"/>
  </w:num>
  <w:num w:numId="12">
    <w:abstractNumId w:val="16"/>
  </w:num>
  <w:num w:numId="13">
    <w:abstractNumId w:val="14"/>
  </w:num>
  <w:num w:numId="14">
    <w:abstractNumId w:val="2"/>
  </w:num>
  <w:num w:numId="15">
    <w:abstractNumId w:val="9"/>
  </w:num>
  <w:num w:numId="16">
    <w:abstractNumId w:val="19"/>
  </w:num>
  <w:num w:numId="17">
    <w:abstractNumId w:val="13"/>
  </w:num>
  <w:num w:numId="18">
    <w:abstractNumId w:val="12"/>
  </w:num>
  <w:num w:numId="19">
    <w:abstractNumId w:val="23"/>
  </w:num>
  <w:num w:numId="20">
    <w:abstractNumId w:val="1"/>
  </w:num>
  <w:num w:numId="21">
    <w:abstractNumId w:val="11"/>
  </w:num>
  <w:num w:numId="22">
    <w:abstractNumId w:val="20"/>
  </w:num>
  <w:num w:numId="23">
    <w:abstractNumId w:val="6"/>
  </w:num>
  <w:num w:numId="24">
    <w:abstractNumId w:val="18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jE0MzI0tTC3sLBU0lEKTi0uzszPAykwrAUA+/FrEiwAAAA="/>
  </w:docVars>
  <w:rsids>
    <w:rsidRoot w:val="00091315"/>
    <w:rsid w:val="000534A6"/>
    <w:rsid w:val="00091315"/>
    <w:rsid w:val="000C7C81"/>
    <w:rsid w:val="00107CC4"/>
    <w:rsid w:val="00171592"/>
    <w:rsid w:val="001A2FD3"/>
    <w:rsid w:val="001B18AF"/>
    <w:rsid w:val="001B4984"/>
    <w:rsid w:val="0022271E"/>
    <w:rsid w:val="00367CDB"/>
    <w:rsid w:val="00373759"/>
    <w:rsid w:val="003A2BB2"/>
    <w:rsid w:val="003B1D87"/>
    <w:rsid w:val="004017A6"/>
    <w:rsid w:val="00425A76"/>
    <w:rsid w:val="0044491C"/>
    <w:rsid w:val="00457CFC"/>
    <w:rsid w:val="004E0608"/>
    <w:rsid w:val="00517E7C"/>
    <w:rsid w:val="00537D53"/>
    <w:rsid w:val="005E4491"/>
    <w:rsid w:val="006843FA"/>
    <w:rsid w:val="006C6A89"/>
    <w:rsid w:val="0073334D"/>
    <w:rsid w:val="00767196"/>
    <w:rsid w:val="007B3EB5"/>
    <w:rsid w:val="007E18CC"/>
    <w:rsid w:val="00846578"/>
    <w:rsid w:val="00857C20"/>
    <w:rsid w:val="0091182A"/>
    <w:rsid w:val="00915993"/>
    <w:rsid w:val="00951B8E"/>
    <w:rsid w:val="009C43E5"/>
    <w:rsid w:val="00AE18E5"/>
    <w:rsid w:val="00B2355B"/>
    <w:rsid w:val="00BD69FB"/>
    <w:rsid w:val="00C459A1"/>
    <w:rsid w:val="00C616B6"/>
    <w:rsid w:val="00C93984"/>
    <w:rsid w:val="00CF23BE"/>
    <w:rsid w:val="00D00EE5"/>
    <w:rsid w:val="00D23879"/>
    <w:rsid w:val="00D32304"/>
    <w:rsid w:val="00D559E8"/>
    <w:rsid w:val="00D63E71"/>
    <w:rsid w:val="00D83214"/>
    <w:rsid w:val="00DB6CFA"/>
    <w:rsid w:val="00DE4B8B"/>
    <w:rsid w:val="00E53DA4"/>
    <w:rsid w:val="00E87B92"/>
    <w:rsid w:val="00EB7AB2"/>
    <w:rsid w:val="00EF052D"/>
    <w:rsid w:val="00F31FC8"/>
    <w:rsid w:val="00F3202C"/>
    <w:rsid w:val="00F83714"/>
    <w:rsid w:val="00FB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E897E"/>
  <w15:docId w15:val="{CFD8E5B5-4F7E-4C06-A85B-3B9A91E26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9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1315"/>
    <w:pPr>
      <w:ind w:left="720"/>
      <w:contextualSpacing/>
    </w:pPr>
  </w:style>
  <w:style w:type="table" w:styleId="TableGrid">
    <w:name w:val="Table Grid"/>
    <w:basedOn w:val="TableNormal"/>
    <w:uiPriority w:val="39"/>
    <w:rsid w:val="000913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B1D8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E060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1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1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3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1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6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2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West Indies, St. Augustine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aac</dc:creator>
  <cp:lastModifiedBy>Isaac</cp:lastModifiedBy>
  <cp:revision>2</cp:revision>
  <cp:lastPrinted>2014-09-15T22:27:00Z</cp:lastPrinted>
  <dcterms:created xsi:type="dcterms:W3CDTF">2021-09-15T03:06:00Z</dcterms:created>
  <dcterms:modified xsi:type="dcterms:W3CDTF">2021-09-15T03:06:00Z</dcterms:modified>
</cp:coreProperties>
</file>